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AB2B1E" w14:textId="54FC8471" w:rsidR="00ED4102" w:rsidRDefault="00182038" w:rsidP="00ED4102">
      <w:pPr>
        <w:ind w:left="2880"/>
        <w:jc w:val="right"/>
        <w:rPr>
          <w:rFonts w:eastAsia="Times New Roman"/>
          <w:bCs/>
          <w:szCs w:val="24"/>
        </w:rPr>
      </w:pPr>
      <w:r>
        <w:rPr>
          <w:rFonts w:eastAsia="Times New Roman"/>
          <w:bCs/>
          <w:szCs w:val="24"/>
        </w:rPr>
        <w:t>7</w:t>
      </w:r>
      <w:r w:rsidR="00ED4102" w:rsidRPr="00EE36B1">
        <w:rPr>
          <w:rFonts w:eastAsia="Times New Roman"/>
          <w:bCs/>
          <w:szCs w:val="24"/>
        </w:rPr>
        <w:t xml:space="preserve"> priedas „Sutarties </w:t>
      </w:r>
      <w:r w:rsidR="00ED4102" w:rsidRPr="008338E5">
        <w:rPr>
          <w:rFonts w:eastAsia="Times New Roman"/>
          <w:bCs/>
          <w:szCs w:val="24"/>
        </w:rPr>
        <w:t>projektas“</w:t>
      </w:r>
    </w:p>
    <w:p w14:paraId="78A1D125" w14:textId="77777777" w:rsidR="00ED4102" w:rsidRDefault="00ED4102" w:rsidP="00ED4102">
      <w:pPr>
        <w:spacing w:after="0" w:line="240" w:lineRule="auto"/>
        <w:jc w:val="center"/>
        <w:rPr>
          <w:b/>
        </w:rPr>
      </w:pPr>
    </w:p>
    <w:p w14:paraId="72E181EF" w14:textId="77777777" w:rsidR="00ED4102" w:rsidRDefault="00ED4102" w:rsidP="00ED4102">
      <w:pPr>
        <w:spacing w:after="0" w:line="240" w:lineRule="auto"/>
        <w:jc w:val="center"/>
        <w:rPr>
          <w:b/>
        </w:rPr>
      </w:pPr>
      <w:r>
        <w:rPr>
          <w:noProof/>
        </w:rPr>
        <w:drawing>
          <wp:inline distT="0" distB="0" distL="0" distR="0" wp14:anchorId="6E14A1BA" wp14:editId="7671B4CB">
            <wp:extent cx="2456815" cy="565150"/>
            <wp:effectExtent l="0" t="0" r="0" b="6350"/>
            <wp:docPr id="2058062155" name="Picture 1"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062155" name="Picture 1" descr="Blue text on a black background&#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56815" cy="565150"/>
                    </a:xfrm>
                    <a:prstGeom prst="rect">
                      <a:avLst/>
                    </a:prstGeom>
                    <a:noFill/>
                    <a:ln>
                      <a:noFill/>
                    </a:ln>
                  </pic:spPr>
                </pic:pic>
              </a:graphicData>
            </a:graphic>
          </wp:inline>
        </w:drawing>
      </w:r>
    </w:p>
    <w:p w14:paraId="6780887B" w14:textId="77777777" w:rsidR="00ED4102" w:rsidRDefault="00ED4102" w:rsidP="00ED4102">
      <w:pPr>
        <w:spacing w:after="0" w:line="240" w:lineRule="auto"/>
        <w:jc w:val="center"/>
        <w:rPr>
          <w:b/>
        </w:rPr>
      </w:pPr>
    </w:p>
    <w:p w14:paraId="504293A7" w14:textId="77777777" w:rsidR="00ED4102" w:rsidRPr="00E0037A" w:rsidRDefault="00ED4102" w:rsidP="00ED4102">
      <w:pPr>
        <w:spacing w:after="0" w:line="240" w:lineRule="auto"/>
        <w:jc w:val="center"/>
        <w:rPr>
          <w:b/>
        </w:rPr>
      </w:pPr>
      <w:r w:rsidRPr="0070135D">
        <w:rPr>
          <w:b/>
        </w:rPr>
        <w:t xml:space="preserve">LIETUVOS ZOOLOGIJOS SODO ŽALVARNIO PASTATO IR VOLJERŲ </w:t>
      </w:r>
      <w:r w:rsidRPr="00E0037A">
        <w:rPr>
          <w:b/>
        </w:rPr>
        <w:t>STATYBOS RANGOS SUTARTIS</w:t>
      </w:r>
    </w:p>
    <w:p w14:paraId="252741D0" w14:textId="604F8A7B" w:rsidR="00ED4102" w:rsidRDefault="00ED4102" w:rsidP="00ED4102">
      <w:pPr>
        <w:spacing w:after="0" w:line="240" w:lineRule="auto"/>
        <w:jc w:val="center"/>
        <w:rPr>
          <w:b/>
        </w:rPr>
      </w:pPr>
      <w:r>
        <w:rPr>
          <w:b/>
        </w:rPr>
        <w:t>BENDROSIOS</w:t>
      </w:r>
      <w:r w:rsidRPr="00E0037A">
        <w:rPr>
          <w:b/>
        </w:rPr>
        <w:t xml:space="preserve"> SĄLYGOS</w:t>
      </w: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3"/>
          <w:headerReference w:type="default" r:id="rId14"/>
          <w:footerReference w:type="even" r:id="rId15"/>
          <w:footerReference w:type="default" r:id="rId16"/>
          <w:headerReference w:type="first" r:id="rId17"/>
          <w:footerReference w:type="first" r:id="rId18"/>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9"/>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7EFEE12D" w14:textId="77777777" w:rsidR="00141E7F" w:rsidRDefault="00141E7F" w:rsidP="00EB5EEB">
      <w:pPr>
        <w:pStyle w:val="Antrat2"/>
        <w:widowControl w:val="0"/>
        <w:spacing w:line="259" w:lineRule="auto"/>
        <w:rPr>
          <w:color w:val="auto"/>
        </w:rPr>
      </w:pPr>
      <w:bookmarkStart w:id="1" w:name="_Toc141972214"/>
    </w:p>
    <w:p w14:paraId="00000080" w14:textId="151FC615" w:rsidR="00133358" w:rsidRPr="00E301A5" w:rsidRDefault="006B7EDE" w:rsidP="00EB5EEB">
      <w:pPr>
        <w:pStyle w:val="Antrat2"/>
        <w:widowControl w:val="0"/>
        <w:spacing w:line="259" w:lineRule="auto"/>
        <w:rPr>
          <w:color w:val="auto"/>
        </w:rPr>
      </w:pPr>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5ADC35B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w:t>
      </w:r>
      <w:r w:rsidR="00ED4102">
        <w:t>į.</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w:t>
      </w:r>
      <w:r w:rsidR="002818DE">
        <w:lastRenderedPageBreak/>
        <w:t xml:space="preserve">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029CAC99" w:rsidR="00216BAE" w:rsidRPr="00ED4102" w:rsidRDefault="00216BAE" w:rsidP="00EB5EEB">
      <w:pPr>
        <w:widowControl w:val="0"/>
        <w:numPr>
          <w:ilvl w:val="2"/>
          <w:numId w:val="2"/>
        </w:numPr>
        <w:spacing w:before="96" w:after="96"/>
        <w:rPr>
          <w:color w:val="000000" w:themeColor="text1"/>
        </w:rPr>
      </w:pPr>
      <w:bookmarkStart w:id="3" w:name="_Ref140168732"/>
      <w:r w:rsidRPr="00ED4102">
        <w:rPr>
          <w:b/>
          <w:color w:val="000000" w:themeColor="text1"/>
        </w:rPr>
        <w:t>Pelnas</w:t>
      </w:r>
      <w:r w:rsidRPr="00ED4102">
        <w:rPr>
          <w:color w:val="000000" w:themeColor="text1"/>
        </w:rPr>
        <w:t xml:space="preserve"> –</w:t>
      </w:r>
      <w:r w:rsidR="001664BE" w:rsidRPr="00ED4102">
        <w:rPr>
          <w:color w:val="000000" w:themeColor="text1"/>
        </w:rPr>
        <w:t xml:space="preserve"> </w:t>
      </w:r>
      <w:r w:rsidR="00DB0704" w:rsidRPr="00ED4102">
        <w:rPr>
          <w:color w:val="000000" w:themeColor="text1"/>
        </w:rPr>
        <w:t xml:space="preserve">pelno </w:t>
      </w:r>
      <w:r w:rsidRPr="00ED4102">
        <w:rPr>
          <w:color w:val="000000" w:themeColor="text1"/>
        </w:rPr>
        <w:t>procentinis dydis, kuris skaičiuojamas nuo Išlaidų dydžio tais atvejais, kai Rangovas pagal Sutartį įgyja teisę į Pelno atlyginimą</w:t>
      </w:r>
      <w:r w:rsidR="001664BE" w:rsidRPr="00ED4102">
        <w:rPr>
          <w:color w:val="000000" w:themeColor="text1"/>
        </w:rPr>
        <w:t xml:space="preserve">, ir kuris įrašomas į Specialiąsias sąlygas toks, koks yra Rangovo pasiūlyme nurodytas pelno </w:t>
      </w:r>
      <w:r w:rsidR="00856EFD" w:rsidRPr="00ED4102">
        <w:rPr>
          <w:color w:val="000000" w:themeColor="text1"/>
        </w:rPr>
        <w:t xml:space="preserve">procentinis </w:t>
      </w:r>
      <w:r w:rsidR="001664BE" w:rsidRPr="00ED4102">
        <w:rPr>
          <w:color w:val="000000" w:themeColor="text1"/>
        </w:rPr>
        <w:t xml:space="preserve">dydis, o jeigu nenurodytas </w:t>
      </w:r>
      <w:r w:rsidR="001664BE" w:rsidRPr="00ED4102">
        <w:rPr>
          <w:color w:val="000000" w:themeColor="text1"/>
        </w:rPr>
        <w:softHyphen/>
        <w:t>– tuomet įrašomas 5 procentų dydis</w:t>
      </w:r>
      <w:bookmarkEnd w:id="3"/>
      <w:r w:rsidR="00ED4102">
        <w:rPr>
          <w:color w:val="000000" w:themeColor="text1"/>
        </w:rPr>
        <w:t xml:space="preserve"> (netaikoma);</w:t>
      </w:r>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w:t>
      </w:r>
      <w:r w:rsidRPr="00E301A5">
        <w:t>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w:t>
      </w:r>
      <w:r w:rsidRPr="00E301A5">
        <w:lastRenderedPageBreak/>
        <w:t xml:space="preserve">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w:t>
      </w:r>
      <w:r w:rsidRPr="00E301A5">
        <w:t xml:space="preserve">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7C4A0A3B" w:rsidR="00133358" w:rsidRPr="00E301A5" w:rsidRDefault="006B7EDE" w:rsidP="00EB5EEB">
      <w:pPr>
        <w:widowControl w:val="0"/>
        <w:numPr>
          <w:ilvl w:val="2"/>
          <w:numId w:val="2"/>
        </w:numPr>
        <w:spacing w:before="96" w:after="96"/>
      </w:pPr>
      <w:r w:rsidRPr="00E301A5">
        <w:rPr>
          <w:b/>
        </w:rPr>
        <w:t xml:space="preserve">Užsakovo užduotis </w:t>
      </w:r>
      <w:r w:rsidRPr="00E301A5">
        <w:t>– dokumentas, kuris vadinasi „Užsakovo užduotis“ arba “Techninė specifikacija”</w:t>
      </w:r>
      <w:r w:rsidR="007A4CDB">
        <w:t xml:space="preserve"> arba „Techninis darbo projektas“</w:t>
      </w:r>
      <w:r w:rsidRPr="00E301A5">
        <w:t xml:space="preserve">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 xml:space="preserve">Defektas reiškia Statybos produkto, Įrenginio arba </w:t>
      </w:r>
      <w:r w:rsidRPr="00E301A5">
        <w:lastRenderedPageBreak/>
        <w:t>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w:t>
      </w:r>
      <w:r w:rsidR="003F166D" w:rsidRPr="00E301A5">
        <w:t xml:space="preserve">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w:t>
      </w:r>
      <w:r w:rsidR="00DB6680" w:rsidRPr="00E301A5">
        <w:lastRenderedPageBreak/>
        <w:t xml:space="preserve">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w:t>
      </w:r>
      <w:r>
        <w:t xml:space="preserve">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lastRenderedPageBreak/>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w:t>
      </w:r>
      <w:r w:rsidRPr="00E301A5">
        <w:t xml:space="preserve">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w:t>
      </w:r>
      <w:r w:rsidRPr="00E301A5">
        <w:lastRenderedPageBreak/>
        <w:t xml:space="preserve">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17A31DB"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w:t>
      </w:r>
      <w:r w:rsidR="00D44048" w:rsidRPr="00ED4102" w:rsidDel="00AE31F6">
        <w:rPr>
          <w:color w:val="000000" w:themeColor="text1"/>
        </w:rPr>
        <w:t>už</w:t>
      </w:r>
      <w:r w:rsidR="00D44048" w:rsidRPr="008A7B79" w:rsidDel="00AE31F6">
        <w:rPr>
          <w:color w:val="FF0000"/>
        </w:rPr>
        <w:t xml:space="preserve"> </w:t>
      </w:r>
      <w:r w:rsidR="00D44048" w:rsidRPr="00E301A5" w:rsidDel="00AE31F6">
        <w:t xml:space="preserve">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 xml:space="preserve">dalyvautų diskusijose su Rangovo personalu projektavimo, projektinių sprendinių, jų klaidų, defektų taisymo, projektinių sprendinių įgyvendinimo </w:t>
      </w:r>
      <w:r w:rsidRPr="00E301A5">
        <w:t>klausimais, taip pat Darbų</w:t>
      </w:r>
      <w:r w:rsidR="00B46DA8" w:rsidRPr="00E301A5">
        <w:t xml:space="preserve"> ar Objekto</w:t>
      </w:r>
      <w:r w:rsidRPr="00E301A5">
        <w:t xml:space="preserve"> defektų šalinimo klausimais iki Garantinių terminų pabaigos.</w:t>
      </w:r>
    </w:p>
    <w:p w14:paraId="0000012C" w14:textId="56B84AC7"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8A7B79">
        <w:t>.</w:t>
      </w:r>
    </w:p>
    <w:p w14:paraId="20557F3B" w14:textId="77199998"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w:t>
      </w:r>
      <w:r w:rsidRPr="00E301A5">
        <w:lastRenderedPageBreak/>
        <w:t xml:space="preserve">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4D9210F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w:t>
      </w:r>
      <w:r w:rsidR="006B7EDE" w:rsidRPr="00E301A5">
        <w:t xml:space="preserve">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atlyginimą.</w:t>
      </w:r>
    </w:p>
    <w:p w14:paraId="0000014C" w14:textId="77A2988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w:t>
      </w:r>
      <w:r w:rsidR="006B7EDE" w:rsidRPr="00E301A5">
        <w:lastRenderedPageBreak/>
        <w:t>dokumentų, kurių ekspertizė turi būti atlikta, gavimo.</w:t>
      </w:r>
      <w:bookmarkEnd w:id="77"/>
      <w:r w:rsidR="006B7EDE" w:rsidRPr="00E301A5">
        <w:t xml:space="preserve"> </w:t>
      </w:r>
    </w:p>
    <w:bookmarkEnd w:id="78"/>
    <w:p w14:paraId="00000152" w14:textId="5969C7C6"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w:t>
      </w:r>
      <w:r w:rsidR="006B7EDE" w:rsidRPr="00E301A5" w:rsidDel="00AE31F6">
        <w:t xml:space="preserve">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atlyginimą.</w:t>
      </w:r>
    </w:p>
    <w:p w14:paraId="00000153" w14:textId="4A21EB11"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w:t>
      </w:r>
      <w:r w:rsidR="006B7EDE" w:rsidRPr="00E301A5">
        <w:lastRenderedPageBreak/>
        <w:t>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xml:space="preserve">. Tuo atveju, kai pagal Sutartį turi būti vykdomi mokymai ir (arba) atliekami bandymai, Rangovas privalo </w:t>
      </w:r>
      <w:r w:rsidRPr="00E301A5">
        <w:t>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7DBE99E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1422D7B6"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lastRenderedPageBreak/>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w:t>
      </w:r>
      <w:r w:rsidR="05B01AA9" w:rsidRPr="00B847E8">
        <w:t>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2C264C3D"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 xml:space="preserve">Užsakovas privalo išnagrinėti Rangovo pirmą kartą pateiktą Rangovo dokumentą, kitą nei Darbo projektas, kaip </w:t>
      </w:r>
      <w:r w:rsidRPr="00E301A5">
        <w:lastRenderedPageBreak/>
        <w:t>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59C8D079"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xml:space="preserve">,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w:t>
      </w:r>
      <w:r w:rsidRPr="00E301A5">
        <w:t>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w:t>
      </w:r>
      <w:r w:rsidR="006B7EDE" w:rsidRPr="00E301A5">
        <w:lastRenderedPageBreak/>
        <w:t>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02CC760A"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 xml:space="preserve">arbų vykdymui, ir juos prižiūrėti pagal Įstatymų, Užsakovo užduoties arba Statinio projekto reikalavimus, o </w:t>
      </w:r>
      <w:r w:rsidR="00E66F91" w:rsidRPr="00E301A5">
        <w:t>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w:t>
      </w:r>
      <w:r w:rsidR="00AE0083">
        <w:lastRenderedPageBreak/>
        <w:t>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969BCBF"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4B56E000"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ED4102">
        <w:t xml:space="preserve"> </w:t>
      </w:r>
      <w:r w:rsidR="006B7EDE" w:rsidRPr="00E301A5">
        <w:t xml:space="preserve">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w:t>
      </w:r>
      <w:r w:rsidR="006B7EDE" w:rsidRPr="00E301A5">
        <w:t>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4886836C"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ED4102">
        <w:t xml:space="preserve">. </w:t>
      </w:r>
      <w:r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w:t>
      </w:r>
      <w:r w:rsidRPr="00E301A5">
        <w:lastRenderedPageBreak/>
        <w:t xml:space="preserve">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BC8AE2C"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w:t>
      </w:r>
      <w:r w:rsidRPr="00E301A5">
        <w:t xml:space="preserve">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 xml:space="preserve">arbų keliamo pavojaus ir kitokio neigiamo </w:t>
      </w:r>
      <w:r w:rsidR="006B7EDE" w:rsidRPr="00E301A5">
        <w:lastRenderedPageBreak/>
        <w:t>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w:t>
      </w:r>
      <w:r w:rsidRPr="00E301A5">
        <w:t xml:space="preserve">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1CCE9671"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lastRenderedPageBreak/>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6B9A21E8"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w:t>
      </w:r>
      <w:proofErr w:type="spellStart"/>
      <w:r w:rsidR="006B7EDE" w:rsidRPr="00E301A5">
        <w:t>tvarka</w:t>
      </w:r>
      <w:r w:rsidR="00ED4102">
        <w:t>.</w:t>
      </w:r>
      <w:r w:rsidR="006B7EDE" w:rsidRPr="00E301A5">
        <w:t>Tuo</w:t>
      </w:r>
      <w:proofErr w:type="spellEnd"/>
      <w:r w:rsidR="006B7EDE" w:rsidRPr="00E301A5">
        <w:t xml:space="preserve">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w:t>
      </w:r>
      <w:r w:rsidR="006B7EDE" w:rsidRPr="00E301A5">
        <w:t>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1313ABAF"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w:t>
      </w:r>
      <w:r w:rsidRPr="00E301A5">
        <w:t xml:space="preserve">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 xml:space="preserve">arbus ir tampa Objekto sudėtine dalimi arba (ii) kai Sutartyje numatytais atvejais Užsakovas atsiskaito už tuos Statybos produktus ir Įrenginius su Rangovu. Įrenginiai ir kiti daiktai, kuriuos Rangovas privalo pateikti Užsakovui pagal Sutartį </w:t>
      </w:r>
      <w:r w:rsidRPr="00E301A5">
        <w:lastRenderedPageBreak/>
        <w:t>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53A9A50D"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74AE095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 xml:space="preserve">arbus, pakeisti naujais Statybos produktus ar Įrenginius, kurie neatitinka Sutarties ar Įstatymų reikalavimų, atlikti </w:t>
      </w:r>
      <w:r w:rsidR="006B7EDE" w:rsidRPr="00E301A5">
        <w:lastRenderedPageBreak/>
        <w:t>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2E2DB82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lastRenderedPageBreak/>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w:t>
      </w:r>
      <w:r w:rsidRPr="00E301A5">
        <w:t>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2AFF184C"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 xml:space="preserve">ankstesnio termino Rangovas privalo parengti arba gauti ir perduoti Užsakovui dokumentus, kurie yra reikalingi Statybos užbaigimui ir kuriuos Rangovas privalo </w:t>
      </w:r>
      <w:r w:rsidRPr="00E301A5">
        <w:lastRenderedPageBreak/>
        <w:t>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w:t>
      </w:r>
      <w:r w:rsidRPr="00E301A5">
        <w:t xml:space="preserve">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w:t>
      </w:r>
      <w:r w:rsidRPr="00E301A5">
        <w:lastRenderedPageBreak/>
        <w:t xml:space="preserve">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w:t>
      </w:r>
      <w:r w:rsidRPr="00E301A5">
        <w:t xml:space="preserve">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w:t>
      </w:r>
      <w:r w:rsidR="002028CF" w:rsidRPr="00E301A5">
        <w:lastRenderedPageBreak/>
        <w:t xml:space="preserve">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 xml:space="preserve">uri </w:t>
      </w:r>
      <w:r w:rsidR="00CE3021" w:rsidRPr="00B847E8">
        <w:rPr>
          <w:color w:val="auto"/>
          <w:u w:val="none"/>
        </w:rPr>
        <w:lastRenderedPageBreak/>
        <w:t>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lastRenderedPageBreak/>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963E0D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w:t>
      </w:r>
      <w:r w:rsidR="006B7EDE" w:rsidRPr="00ED4102">
        <w:t xml:space="preserve">kurios suteikia Rangovui teisę į </w:t>
      </w:r>
      <w:r w:rsidR="001C0127" w:rsidRPr="00ED4102">
        <w:t xml:space="preserve">Darbų </w:t>
      </w:r>
      <w:r w:rsidR="006B7EDE" w:rsidRPr="00ED4102">
        <w:t>terminų pratęsimą</w:t>
      </w:r>
      <w:r w:rsidR="007673DA" w:rsidRPr="00ED4102">
        <w:t xml:space="preserve"> </w:t>
      </w:r>
      <w:r w:rsidR="007673DA" w:rsidRPr="00ED4102">
        <w:rPr>
          <w:color w:val="000000" w:themeColor="text1"/>
        </w:rPr>
        <w:t>tik įvertinus vėlavimo ir naujų darbų termin</w:t>
      </w:r>
      <w:r w:rsidR="00ED4102" w:rsidRPr="00ED4102">
        <w:rPr>
          <w:color w:val="000000" w:themeColor="text1"/>
        </w:rPr>
        <w:t>ų</w:t>
      </w:r>
      <w:r w:rsidR="007673DA" w:rsidRPr="00ED4102">
        <w:rPr>
          <w:color w:val="000000" w:themeColor="text1"/>
        </w:rPr>
        <w:t xml:space="preserve"> skirtumą</w:t>
      </w:r>
      <w:r w:rsidR="006B7EDE" w:rsidRPr="00ED4102">
        <w:t xml:space="preserve"> </w:t>
      </w:r>
      <w:r w:rsidR="00025DFE" w:rsidRPr="00ED4102">
        <w:rPr>
          <w:iCs/>
        </w:rPr>
        <w:t>arba</w:t>
      </w:r>
      <w:r w:rsidR="00025DFE">
        <w:rPr>
          <w:iCs/>
        </w:rPr>
        <w:t xml:space="preserve">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57B46EB1"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w:t>
      </w:r>
      <w:r w:rsidRPr="00E301A5">
        <w:t xml:space="preserve">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4007620E"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lastRenderedPageBreak/>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3365743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arbų apsaugojimo ar konservavimo Išlaidos, darbininkų ir Priemonių prastovų Išlaidos, statybvietės Išlaidos, Sutarties įvykdymo užtikrinimo, avanso grąžinimo užtikrinimo ir draudimo sutarčių terminų pratęsimo Išlaidos ir kitos Išlaidų rūšys)</w:t>
      </w:r>
      <w:r w:rsidR="00ED4102">
        <w:t>.</w:t>
      </w:r>
      <w:r w:rsidRPr="00E301A5">
        <w:t xml:space="preserve">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w:t>
      </w:r>
      <w:r w:rsidRPr="00E301A5">
        <w:t xml:space="preserve">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7CC787C0"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w:t>
      </w:r>
      <w:r w:rsidR="0060545C" w:rsidRPr="00E301A5">
        <w:t xml:space="preserve">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xml:space="preserve">) pagal Sutarties sąlygas, ir (ii) </w:t>
      </w:r>
      <w:r w:rsidRPr="00B847E8">
        <w:rPr>
          <w:color w:val="auto"/>
          <w:u w:val="none"/>
        </w:rPr>
        <w:lastRenderedPageBreak/>
        <w:t>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w:t>
      </w:r>
      <w:r w:rsidR="00B72C2F" w:rsidRPr="00E301A5">
        <w:rPr>
          <w:color w:val="auto"/>
          <w:u w:val="none"/>
        </w:rPr>
        <w:t xml:space="preserve">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lastRenderedPageBreak/>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w:t>
      </w:r>
      <w:r w:rsidR="006B7EDE" w:rsidRPr="00E301A5">
        <w:t>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w:t>
      </w:r>
      <w:r w:rsidR="006B7EDE" w:rsidRPr="00E301A5">
        <w:lastRenderedPageBreak/>
        <w:t>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w:t>
      </w:r>
      <w:r w:rsidRPr="00E301A5">
        <w:t xml:space="preserve">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 xml:space="preserve">ir </w:t>
      </w:r>
      <w:r w:rsidR="00C77B8C">
        <w:lastRenderedPageBreak/>
        <w:t>(</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A" w14:textId="3A8D4A02" w:rsidR="00133358" w:rsidRPr="00E301A5" w:rsidRDefault="006B7EDE" w:rsidP="00EB5EEB">
      <w:pPr>
        <w:pStyle w:val="Antrat2"/>
        <w:widowControl w:val="0"/>
        <w:spacing w:line="259" w:lineRule="auto"/>
        <w:rPr>
          <w:color w:val="auto"/>
        </w:rPr>
      </w:pPr>
      <w:bookmarkStart w:id="348" w:name="_Ref88653843"/>
      <w:bookmarkStart w:id="349" w:name="_Toc141972276"/>
      <w:r w:rsidRPr="00E301A5">
        <w:rPr>
          <w:color w:val="auto"/>
        </w:rPr>
        <w:t>Sutarties kainos apskaičiavimas taikant fiksuotą įkainį</w:t>
      </w:r>
      <w:bookmarkEnd w:id="348"/>
      <w:bookmarkEnd w:id="349"/>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0"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0"/>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1" w:name="_Hlk141388487"/>
      <w:r w:rsidR="001330AC">
        <w:t>5.7.5</w:t>
      </w:r>
      <w:bookmarkEnd w:id="351"/>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2" w:name="_Ref88653851"/>
      <w:bookmarkStart w:id="353" w:name="_Toc141972277"/>
      <w:r w:rsidRPr="00E301A5">
        <w:rPr>
          <w:color w:val="auto"/>
        </w:rPr>
        <w:t>Fiksuota kaina</w:t>
      </w:r>
      <w:bookmarkEnd w:id="352"/>
      <w:bookmarkEnd w:id="353"/>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4" w:name="_Hlk140703398"/>
      <w:r w:rsidR="001330AC">
        <w:t>5.7.5</w:t>
      </w:r>
      <w:bookmarkEnd w:id="354"/>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5" w:name="_Toc141972278"/>
      <w:r w:rsidRPr="00E301A5">
        <w:rPr>
          <w:color w:val="auto"/>
        </w:rPr>
        <w:t>Sutarties kainos (įkainių) detalizacijos žiniaraštis</w:t>
      </w:r>
      <w:bookmarkEnd w:id="355"/>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6"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6"/>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7"/>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8"/>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 xml:space="preserve">jis pridedamas prie </w:t>
      </w:r>
      <w:r w:rsidRPr="00E301A5">
        <w:lastRenderedPageBreak/>
        <w:t>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59" w:name="_Ref88646839"/>
      <w:bookmarkStart w:id="360" w:name="_Toc141972279"/>
      <w:r w:rsidRPr="00E301A5">
        <w:rPr>
          <w:color w:val="auto"/>
        </w:rPr>
        <w:t>Sutarties kainos perskaičiavimas dėl kainų lygio pokyčio</w:t>
      </w:r>
      <w:bookmarkEnd w:id="359"/>
      <w:bookmarkEnd w:id="360"/>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1"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1"/>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18vjpp8" w:colFirst="0" w:colLast="0"/>
      <w:bookmarkStart w:id="363" w:name="_Ref88653909"/>
      <w:bookmarkEnd w:id="362"/>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3"/>
      <w:r w:rsidRPr="00E301A5">
        <w:t xml:space="preserve"> </w:t>
      </w:r>
    </w:p>
    <w:p w14:paraId="00000300" w14:textId="7E6152B9" w:rsidR="00133358" w:rsidRPr="004D7540" w:rsidRDefault="006B7EDE" w:rsidP="00EB5EEB">
      <w:pPr>
        <w:widowControl w:val="0"/>
        <w:numPr>
          <w:ilvl w:val="3"/>
          <w:numId w:val="2"/>
        </w:numPr>
        <w:spacing w:before="96" w:after="96"/>
      </w:pPr>
      <w:bookmarkStart w:id="364" w:name="_3sv78d1" w:colFirst="0" w:colLast="0"/>
      <w:bookmarkStart w:id="365" w:name="_Ref88653892"/>
      <w:bookmarkEnd w:id="364"/>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5"/>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6" w:name="_Hlk140752302"/>
      <w:proofErr w:type="spellStart"/>
      <w:r w:rsidRPr="00E301A5">
        <w:t>IPr</w:t>
      </w:r>
      <w:bookmarkEnd w:id="366"/>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7" w:name="_Hlk140752320"/>
      <w:proofErr w:type="spellStart"/>
      <w:r w:rsidRPr="00E301A5">
        <w:t>IPb</w:t>
      </w:r>
      <w:bookmarkEnd w:id="367"/>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8"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8"/>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w:t>
      </w:r>
      <w:r w:rsidR="006B7EDE" w:rsidRPr="004D7540">
        <w:lastRenderedPageBreak/>
        <w:t xml:space="preserve">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69" w:name="_Ref88654869"/>
      <w:bookmarkStart w:id="370" w:name="_Toc141972280"/>
      <w:r w:rsidRPr="00E301A5">
        <w:rPr>
          <w:color w:val="auto"/>
        </w:rPr>
        <w:t>Esminis Sutarties kainos padidėjimas arba sumažėjimas</w:t>
      </w:r>
      <w:bookmarkEnd w:id="369"/>
      <w:bookmarkEnd w:id="370"/>
    </w:p>
    <w:p w14:paraId="00000312" w14:textId="4C3BD6C0" w:rsidR="00133358" w:rsidRPr="00E301A5" w:rsidRDefault="00D96720" w:rsidP="00EB5EEB">
      <w:pPr>
        <w:widowControl w:val="0"/>
        <w:numPr>
          <w:ilvl w:val="2"/>
          <w:numId w:val="2"/>
        </w:numPr>
        <w:spacing w:before="96" w:after="96"/>
      </w:pPr>
      <w:bookmarkStart w:id="371" w:name="_n5rssn" w:colFirst="0" w:colLast="0"/>
      <w:bookmarkStart w:id="372" w:name="_Ref88646849"/>
      <w:bookmarkEnd w:id="37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2"/>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3" w:name="_375fbgg" w:colFirst="0" w:colLast="0"/>
      <w:bookmarkStart w:id="374" w:name="_Ref88653958"/>
      <w:bookmarkEnd w:id="37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4"/>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5" w:name="_1maplo9" w:colFirst="0" w:colLast="0"/>
      <w:bookmarkStart w:id="376" w:name="_Ref88654010"/>
      <w:bookmarkEnd w:id="37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6"/>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w:t>
      </w:r>
      <w:r w:rsidR="006B7EDE" w:rsidRPr="00E301A5">
        <w:t xml:space="preserve">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7" w:name="_46ad4c2" w:colFirst="0" w:colLast="0"/>
      <w:bookmarkEnd w:id="37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8" w:name="_Toc141972281"/>
      <w:r w:rsidRPr="00E301A5">
        <w:rPr>
          <w:color w:val="auto"/>
        </w:rPr>
        <w:t>Sutarties kainos perskaičiavimas dėl mokesčių pakeitimo</w:t>
      </w:r>
      <w:bookmarkEnd w:id="378"/>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79" w:name="_Ref88646768"/>
      <w:bookmarkStart w:id="380" w:name="_Toc141972282"/>
      <w:r w:rsidRPr="00E301A5">
        <w:rPr>
          <w:color w:val="auto"/>
        </w:rPr>
        <w:lastRenderedPageBreak/>
        <w:t>Sutarties kainos pakeitimai dėl kiekių (apimčių) keitimo</w:t>
      </w:r>
      <w:bookmarkEnd w:id="379"/>
      <w:bookmarkEnd w:id="380"/>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1"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1"/>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2" w:name="_3kkl7fh"/>
      <w:bookmarkStart w:id="383" w:name="_Ref88654277"/>
      <w:bookmarkEnd w:id="382"/>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3"/>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4" w:name="_1zpvhna" w:colFirst="0" w:colLast="0"/>
      <w:bookmarkStart w:id="385" w:name="_Ref88654125"/>
      <w:bookmarkEnd w:id="38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5"/>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4jpj0b3" w:colFirst="0" w:colLast="0"/>
      <w:bookmarkStart w:id="387" w:name="_Ref88654188"/>
      <w:bookmarkStart w:id="388" w:name="_Ref164765028"/>
      <w:bookmarkEnd w:id="38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7"/>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8"/>
    </w:p>
    <w:p w14:paraId="0000032B" w14:textId="718DC6AE" w:rsidR="00133358" w:rsidRPr="00EB53C5" w:rsidRDefault="006B7EDE" w:rsidP="00EB5EEB">
      <w:pPr>
        <w:pStyle w:val="Antrat2"/>
        <w:spacing w:line="259" w:lineRule="auto"/>
      </w:pPr>
      <w:bookmarkStart w:id="389" w:name="_Ref88646260"/>
      <w:bookmarkStart w:id="390" w:name="_Ref93879881"/>
      <w:bookmarkStart w:id="391" w:name="_Ref93879932"/>
      <w:bookmarkStart w:id="392" w:name="_Ref93880025"/>
      <w:bookmarkStart w:id="393" w:name="_Ref93880066"/>
      <w:bookmarkStart w:id="394" w:name="_Ref93880084"/>
      <w:bookmarkStart w:id="395" w:name="_Ref93880193"/>
      <w:bookmarkStart w:id="396" w:name="_Ref93880251"/>
      <w:bookmarkStart w:id="397" w:name="_Ref93880362"/>
      <w:bookmarkStart w:id="398" w:name="_Ref93880392"/>
      <w:bookmarkStart w:id="399" w:name="_Ref93880463"/>
      <w:bookmarkStart w:id="400" w:name="_Ref93880493"/>
      <w:bookmarkStart w:id="401" w:name="_Ref93880510"/>
      <w:bookmarkStart w:id="402" w:name="_Ref93880540"/>
      <w:bookmarkStart w:id="403" w:name="_Ref93880601"/>
      <w:bookmarkStart w:id="404" w:name="_Ref93880642"/>
      <w:bookmarkStart w:id="405" w:name="_Ref93880654"/>
      <w:bookmarkStart w:id="406" w:name="_Ref93880693"/>
      <w:bookmarkStart w:id="407" w:name="_Ref93880736"/>
      <w:bookmarkStart w:id="408" w:name="_Ref93880778"/>
      <w:bookmarkStart w:id="409" w:name="_Ref93880792"/>
      <w:bookmarkStart w:id="410" w:name="_Ref93880830"/>
      <w:bookmarkStart w:id="411" w:name="_Ref93880854"/>
      <w:bookmarkStart w:id="412" w:name="_Ref93880880"/>
      <w:bookmarkStart w:id="413" w:name="_Ref93880961"/>
      <w:bookmarkStart w:id="414" w:name="_Ref93881048"/>
      <w:bookmarkStart w:id="415" w:name="_Toc141972283"/>
      <w:r w:rsidRPr="00EB53C5">
        <w:t>Papildomų Išlaidų kompensavimas</w:t>
      </w:r>
      <w:bookmarkEnd w:id="389"/>
      <w:r w:rsidR="00511BE0" w:rsidRPr="00EB53C5">
        <w:t xml:space="preserve"> ir Išlaidų perskaičiavimas</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6" w:name="_1e03kqp" w:colFirst="0" w:colLast="0"/>
      <w:bookmarkStart w:id="417" w:name="_Ref88654292"/>
      <w:bookmarkEnd w:id="41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7"/>
    </w:p>
    <w:p w14:paraId="0000032E" w14:textId="4FDCD79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w:t>
      </w:r>
      <w:r w:rsidR="007673DA" w:rsidRPr="00ED4102">
        <w:rPr>
          <w:color w:val="000000" w:themeColor="text1"/>
        </w:rPr>
        <w:t xml:space="preserve">papildomų darbų </w:t>
      </w:r>
      <w:r w:rsidRPr="00E301A5">
        <w:t xml:space="preserve">Rangovo </w:t>
      </w:r>
      <w:r w:rsidRPr="00E301A5">
        <w:t>Išlaidas ir Užsakovo prievolę kompensuoti tokias Rangovo patirtas Išlaidas, jas įtraukiant į Pažymas apie atliktų darbų vertę ir apmokant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31" w14:textId="77777777" w:rsidR="00133358" w:rsidRPr="00E301A5" w:rsidRDefault="006B7EDE" w:rsidP="00EB5EEB">
      <w:pPr>
        <w:pStyle w:val="Antrat2"/>
        <w:widowControl w:val="0"/>
        <w:spacing w:line="259" w:lineRule="auto"/>
        <w:rPr>
          <w:color w:val="auto"/>
        </w:rPr>
      </w:pPr>
      <w:bookmarkStart w:id="419" w:name="_Ref90407372"/>
      <w:bookmarkStart w:id="420" w:name="_Toc141972284"/>
      <w:r w:rsidRPr="00E301A5">
        <w:rPr>
          <w:color w:val="auto"/>
        </w:rPr>
        <w:t>Sutarties kainos perskaičiavimas dėl paspartinimo priemonių</w:t>
      </w:r>
      <w:bookmarkEnd w:id="419"/>
      <w:bookmarkEnd w:id="420"/>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1" w:name="_Ref88646877"/>
      <w:bookmarkStart w:id="422" w:name="_Toc141972285"/>
      <w:r w:rsidRPr="00E301A5">
        <w:rPr>
          <w:color w:val="auto"/>
        </w:rPr>
        <w:t>Sutarties kainos perskaičiavimas dėl Įstatymų pakeitimo</w:t>
      </w:r>
      <w:bookmarkEnd w:id="421"/>
      <w:bookmarkEnd w:id="422"/>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3" w:name="_Ref88817011"/>
      <w:bookmarkStart w:id="424" w:name="_Toc141972286"/>
      <w:r w:rsidRPr="00E301A5">
        <w:lastRenderedPageBreak/>
        <w:t>Atsiskaitymo tvarka</w:t>
      </w:r>
      <w:bookmarkEnd w:id="423"/>
      <w:bookmarkEnd w:id="424"/>
    </w:p>
    <w:p w14:paraId="00000337" w14:textId="051596E9" w:rsidR="00133358" w:rsidRPr="00E301A5" w:rsidRDefault="006B7EDE" w:rsidP="00EB5EEB">
      <w:pPr>
        <w:pStyle w:val="Antrat2"/>
        <w:widowControl w:val="0"/>
        <w:spacing w:line="259" w:lineRule="auto"/>
        <w:rPr>
          <w:color w:val="auto"/>
        </w:rPr>
      </w:pPr>
      <w:bookmarkStart w:id="425" w:name="_Ref88654408"/>
      <w:bookmarkStart w:id="426" w:name="_Toc141972287"/>
      <w:r w:rsidRPr="00E301A5">
        <w:rPr>
          <w:color w:val="auto"/>
        </w:rPr>
        <w:t>Išankstinis mokėjimas (avansas)</w:t>
      </w:r>
      <w:bookmarkEnd w:id="425"/>
      <w:bookmarkEnd w:id="426"/>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7" w:name="_Ref89056608"/>
      <w:bookmarkStart w:id="42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7"/>
      <w:bookmarkEnd w:id="428"/>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29"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29"/>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0"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0"/>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1"/>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2"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w:t>
      </w:r>
      <w:r w:rsidR="000E702F" w:rsidRPr="00E301A5">
        <w:t xml:space="preserve">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2"/>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3"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3"/>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lastRenderedPageBreak/>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4" w:name="_Ref88653531"/>
      <w:bookmarkStart w:id="435" w:name="_Toc141972288"/>
      <w:r w:rsidRPr="00E301A5">
        <w:rPr>
          <w:color w:val="auto"/>
        </w:rPr>
        <w:t>Tarpiniai mokėjimai</w:t>
      </w:r>
      <w:bookmarkEnd w:id="434"/>
      <w:bookmarkEnd w:id="435"/>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w:t>
      </w:r>
      <w:proofErr w:type="spellStart"/>
      <w:r w:rsidRPr="00F100A9">
        <w:t>procentiškai</w:t>
      </w:r>
      <w:proofErr w:type="spellEnd"/>
      <w:r w:rsidRPr="00F100A9">
        <w:t xml:space="preserve">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proofErr w:type="spellStart"/>
      <w:r w:rsidRPr="000B752D">
        <w:t>procentiškai</w:t>
      </w:r>
      <w:proofErr w:type="spellEnd"/>
      <w:r w:rsidRPr="000B752D">
        <w:t xml:space="preserve">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6"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6"/>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4bewzdj" w:colFirst="0" w:colLast="0"/>
      <w:bookmarkStart w:id="438" w:name="_Ref88654435"/>
      <w:bookmarkEnd w:id="437"/>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8"/>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39"/>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57CDE03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944267">
        <w:t>SABIS</w:t>
      </w:r>
      <w:r w:rsidRPr="00E301A5">
        <w:t>”)</w:t>
      </w:r>
      <w:r w:rsidR="00944267">
        <w:t>.</w:t>
      </w:r>
    </w:p>
    <w:p w14:paraId="0000034A" w14:textId="3F5CAE08"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944267">
        <w:t>SABIS</w:t>
      </w:r>
      <w:r w:rsidRPr="00E301A5">
        <w:t>“ priemonėmis</w:t>
      </w:r>
      <w:r w:rsidR="00944267">
        <w:t>.</w:t>
      </w:r>
    </w:p>
    <w:p w14:paraId="0000034B" w14:textId="5DA9FB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elektronines sąskaitas faktūras priima ir apdoroja naudodamasis informacinės sistemos </w:t>
      </w:r>
      <w:r w:rsidR="00944267">
        <w:t>„SABIS</w:t>
      </w:r>
      <w:r w:rsidRPr="00E301A5">
        <w:t>“ priemonėmis, išskyrus VPĮ ir 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0"/>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1" w:name="_2qk79lc" w:colFirst="0" w:colLast="0"/>
      <w:bookmarkStart w:id="442" w:name="_Ref88654478"/>
      <w:bookmarkEnd w:id="441"/>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w:t>
      </w:r>
      <w:r w:rsidR="006B7EDE" w:rsidRPr="00E301A5">
        <w:lastRenderedPageBreak/>
        <w:t>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2"/>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3"/>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4" w:name="_15phjt5" w:colFirst="0" w:colLast="0"/>
      <w:bookmarkStart w:id="445" w:name="_Ref88653548"/>
      <w:bookmarkEnd w:id="444"/>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5"/>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6" w:name="_3pp52gy" w:colFirst="0" w:colLast="0"/>
      <w:bookmarkStart w:id="447" w:name="_Ref88653561"/>
      <w:bookmarkEnd w:id="446"/>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7"/>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8" w:name="_Ref88653508"/>
      <w:r w:rsidRPr="00E301A5">
        <w:t xml:space="preserve">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w:t>
      </w:r>
      <w:r w:rsidRPr="00E301A5">
        <w:t>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49" w:name="_Ref89196421"/>
      <w:bookmarkStart w:id="450" w:name="_Toc141972289"/>
      <w:r w:rsidRPr="00E301A5">
        <w:rPr>
          <w:color w:val="auto"/>
        </w:rPr>
        <w:t>Galutinis atsiskaitymas</w:t>
      </w:r>
      <w:bookmarkEnd w:id="448"/>
      <w:bookmarkEnd w:id="449"/>
      <w:bookmarkEnd w:id="450"/>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1" w:name="_jzpmwk" w:colFirst="0" w:colLast="0"/>
      <w:bookmarkStart w:id="452" w:name="_Ref88598410"/>
      <w:bookmarkEnd w:id="451"/>
      <w:r w:rsidRPr="00E301A5">
        <w:t>Užsakovas privalo sumokėti Rangovui Sulaikomą sumą per 30 dienų po to, kai įvyksta visos šios galutinio atsiskaitymo sąlygos (</w:t>
      </w:r>
      <w:r w:rsidRPr="00E301A5">
        <w:rPr>
          <w:b/>
        </w:rPr>
        <w:t>Galutinio atsiskaitymo sąlygos</w:t>
      </w:r>
      <w:r w:rsidRPr="00E301A5">
        <w:t>):</w:t>
      </w:r>
      <w:bookmarkEnd w:id="452"/>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3"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3"/>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lastRenderedPageBreak/>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4" w:name="_33zd5kd" w:colFirst="0" w:colLast="0"/>
      <w:bookmarkStart w:id="455" w:name="_Ref88654572"/>
      <w:bookmarkEnd w:id="454"/>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5"/>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6" w:name="_Toc141972290"/>
      <w:r w:rsidRPr="00E301A5">
        <w:rPr>
          <w:color w:val="auto"/>
        </w:rPr>
        <w:t>Kiti atsiskaitymo klausimai</w:t>
      </w:r>
      <w:bookmarkEnd w:id="456"/>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7"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7"/>
    </w:p>
    <w:p w14:paraId="00000369" w14:textId="77777777" w:rsidR="00133358" w:rsidRPr="00E301A5" w:rsidRDefault="006B7EDE" w:rsidP="009007EB">
      <w:pPr>
        <w:pStyle w:val="Antrat1"/>
      </w:pPr>
      <w:bookmarkStart w:id="458" w:name="_Toc141972291"/>
      <w:r w:rsidRPr="00E301A5">
        <w:t>Konfidenciali informacija</w:t>
      </w:r>
      <w:bookmarkEnd w:id="458"/>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59" w:name="_Toc141972292"/>
      <w:r w:rsidRPr="00E301A5">
        <w:t>Asmens duomenų apsauga</w:t>
      </w:r>
      <w:bookmarkEnd w:id="459"/>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0" w:name="_Toc141972293"/>
      <w:r w:rsidRPr="00E301A5">
        <w:t>Trečiųjų asmenų patikrinimai</w:t>
      </w:r>
      <w:bookmarkEnd w:id="460"/>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w:t>
      </w:r>
      <w:r w:rsidRPr="00E301A5">
        <w:lastRenderedPageBreak/>
        <w:t xml:space="preserve">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1" w:name="_Toc141972294"/>
      <w:r w:rsidRPr="00E301A5">
        <w:t>Teisių perleidimas</w:t>
      </w:r>
      <w:bookmarkEnd w:id="461"/>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2" w:name="_1wjtbr7" w:colFirst="0" w:colLast="0"/>
      <w:bookmarkStart w:id="463" w:name="_Ref88654609"/>
      <w:bookmarkEnd w:id="462"/>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3"/>
    </w:p>
    <w:p w14:paraId="0000037F" w14:textId="77777777" w:rsidR="00133358" w:rsidRPr="00E301A5" w:rsidRDefault="006B7EDE" w:rsidP="009007EB">
      <w:pPr>
        <w:pStyle w:val="Antrat1"/>
      </w:pPr>
      <w:bookmarkStart w:id="464" w:name="_Toc141972295"/>
      <w:r w:rsidRPr="00E301A5">
        <w:t>Pareiškimai ir garantijos</w:t>
      </w:r>
      <w:bookmarkEnd w:id="464"/>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5" w:name="_2vor4mt" w:colFirst="0" w:colLast="0"/>
      <w:bookmarkStart w:id="466" w:name="_Ref88654629"/>
      <w:bookmarkEnd w:id="465"/>
      <w:r w:rsidRPr="00E301A5">
        <w:t>Kiekviena iš Šalių pareiškia ir garantuoja kitai Šaliai, kad:</w:t>
      </w:r>
      <w:bookmarkEnd w:id="466"/>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w:t>
      </w:r>
      <w:r w:rsidRPr="00E301A5">
        <w:t>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7" w:name="_Ref88656587"/>
      <w:bookmarkStart w:id="468" w:name="_Toc141972296"/>
      <w:r w:rsidRPr="00E301A5">
        <w:t>Bendrieji atsakomybės klausimai</w:t>
      </w:r>
      <w:bookmarkEnd w:id="467"/>
      <w:bookmarkEnd w:id="468"/>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w:t>
      </w:r>
      <w:r w:rsidRPr="00E301A5">
        <w:lastRenderedPageBreak/>
        <w:t xml:space="preserve">netesybas. </w:t>
      </w:r>
    </w:p>
    <w:p w14:paraId="00000395" w14:textId="77777777" w:rsidR="00133358" w:rsidRPr="00E301A5" w:rsidRDefault="006B7EDE" w:rsidP="009007EB">
      <w:pPr>
        <w:pStyle w:val="Antrat1"/>
      </w:pPr>
      <w:bookmarkStart w:id="469" w:name="_Toc141972297"/>
      <w:r w:rsidRPr="00E301A5">
        <w:t>Nenugalima jėga</w:t>
      </w:r>
      <w:bookmarkEnd w:id="469"/>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70" w:name="_Toc141972298"/>
      <w:r w:rsidRPr="00E301A5">
        <w:t>Sutarties nuostatų negaliojimas</w:t>
      </w:r>
      <w:bookmarkEnd w:id="470"/>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1" w:name="_Ref93693524"/>
      <w:bookmarkStart w:id="472"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1"/>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3" w:name="_Ref93879212"/>
      <w:bookmarkStart w:id="474" w:name="_Toc141972299"/>
      <w:r w:rsidRPr="00E301A5">
        <w:t>Sutarties pakeitimai</w:t>
      </w:r>
      <w:bookmarkEnd w:id="472"/>
      <w:bookmarkEnd w:id="473"/>
      <w:bookmarkEnd w:id="474"/>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w:t>
      </w:r>
      <w:r w:rsidR="00281AAE">
        <w:t xml:space="preserve">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5"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5"/>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6" w:name="_p49hy1" w:colFirst="0" w:colLast="0"/>
      <w:bookmarkEnd w:id="476"/>
      <w:r w:rsidRPr="00E301A5">
        <w:tab/>
      </w:r>
      <w:bookmarkStart w:id="477"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7"/>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393x0lu" w:colFirst="0" w:colLast="0"/>
      <w:bookmarkEnd w:id="478"/>
      <w:r w:rsidRPr="00E301A5">
        <w:tab/>
      </w:r>
      <w:bookmarkStart w:id="479"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79"/>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0" w:name="_1o97atn" w:colFirst="0" w:colLast="0"/>
      <w:bookmarkStart w:id="481" w:name="_Ref88654692"/>
      <w:bookmarkEnd w:id="480"/>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1"/>
    </w:p>
    <w:bookmarkStart w:id="482"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2"/>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w:t>
      </w:r>
      <w:r w:rsidR="00E4230D" w:rsidRPr="00E301A5">
        <w:lastRenderedPageBreak/>
        <w:t xml:space="preserve">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3"/>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4"/>
    </w:p>
    <w:p w14:paraId="000003A9" w14:textId="75BE3A73"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140164452"/>
      <w:r w:rsidRPr="00E301A5">
        <w:t>Tuo atveju, kai Rangovas pagal Sutarties sąlygas inicijuoja sudarymą Susitarimo</w:t>
      </w:r>
      <w:r w:rsidR="007673DA">
        <w:t xml:space="preserve"> </w:t>
      </w:r>
      <w:r w:rsidR="007673DA" w:rsidRPr="00ED4102">
        <w:rPr>
          <w:color w:val="000000" w:themeColor="text1"/>
        </w:rPr>
        <w:t>pateikdamas išsamų savo reikalavimų pagrindimą</w:t>
      </w:r>
      <w:r w:rsidRPr="00E301A5">
        <w:t xml:space="preserve">,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007673DA" w:rsidRPr="00ED4102">
        <w:rPr>
          <w:rFonts w:ascii="Calibri" w:eastAsia="Times New Roman" w:hAnsi="Calibri" w:cs="Calibri"/>
          <w:i/>
          <w:iCs/>
          <w:color w:val="000000" w:themeColor="text1"/>
          <w:sz w:val="24"/>
          <w:szCs w:val="24"/>
        </w:rPr>
        <w:t xml:space="preserve"> </w:t>
      </w:r>
      <w:r w:rsidR="007673DA" w:rsidRPr="00ED4102">
        <w:rPr>
          <w:color w:val="000000" w:themeColor="text1"/>
        </w:rPr>
        <w:t>ir atlikus mediaciją ginčui spręsti</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5"/>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6" w:name="_Ref88655540"/>
      <w:bookmarkStart w:id="487" w:name="_Toc141972300"/>
      <w:r w:rsidRPr="00E301A5">
        <w:t>Sutarties nutraukimas</w:t>
      </w:r>
      <w:bookmarkEnd w:id="486"/>
      <w:bookmarkEnd w:id="487"/>
    </w:p>
    <w:p w14:paraId="000003AD" w14:textId="705E195F" w:rsidR="00133358" w:rsidRPr="00E301A5" w:rsidRDefault="006B7EDE" w:rsidP="00EB5EEB">
      <w:pPr>
        <w:pStyle w:val="Antrat2"/>
        <w:widowControl w:val="0"/>
        <w:spacing w:line="259" w:lineRule="auto"/>
        <w:rPr>
          <w:color w:val="auto"/>
        </w:rPr>
      </w:pPr>
      <w:bookmarkStart w:id="488" w:name="_Ref88488501"/>
      <w:bookmarkStart w:id="489" w:name="_Toc141972301"/>
      <w:r w:rsidRPr="00E301A5">
        <w:rPr>
          <w:color w:val="auto"/>
        </w:rPr>
        <w:t>Pretenzijos dėl Sutarties pažeidimų</w:t>
      </w:r>
      <w:bookmarkEnd w:id="488"/>
      <w:bookmarkEnd w:id="489"/>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0"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0"/>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1"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1"/>
    </w:p>
    <w:p w14:paraId="000003B0" w14:textId="77777777" w:rsidR="00133358" w:rsidRPr="00E301A5" w:rsidRDefault="006B7EDE" w:rsidP="00EB5EEB">
      <w:pPr>
        <w:pStyle w:val="Antrat2"/>
        <w:widowControl w:val="0"/>
        <w:spacing w:line="259" w:lineRule="auto"/>
        <w:rPr>
          <w:color w:val="auto"/>
        </w:rPr>
      </w:pPr>
      <w:bookmarkStart w:id="492" w:name="_Toc141972302"/>
      <w:r w:rsidRPr="00E301A5">
        <w:rPr>
          <w:color w:val="auto"/>
        </w:rPr>
        <w:t>Sutarties nutraukimas Užsakovo iniciatyva</w:t>
      </w:r>
      <w:bookmarkEnd w:id="492"/>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turi teisę vienašališkai ne teismo tvarka nutraukti Sutartį, jeigu Rangovas (bet kuris Rangovo </w:t>
      </w:r>
      <w:r w:rsidRPr="00E301A5">
        <w:t>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3" w:name="_3mj2wkv" w:colFirst="0" w:colLast="0"/>
      <w:bookmarkStart w:id="494" w:name="_Ref88654785"/>
      <w:bookmarkEnd w:id="493"/>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4"/>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21od6so" w:colFirst="0" w:colLast="0"/>
      <w:bookmarkEnd w:id="495"/>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gtnh0h" w:colFirst="0" w:colLast="0"/>
      <w:bookmarkStart w:id="497" w:name="_Ref88653519"/>
      <w:bookmarkEnd w:id="496"/>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7"/>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30tazoa" w:colFirst="0" w:colLast="0"/>
      <w:bookmarkStart w:id="499" w:name="_Ref93696121"/>
      <w:bookmarkEnd w:id="498"/>
      <w:r w:rsidRPr="00E301A5">
        <w:t>nepasiekia minimalių ekonominio naudingumo kriterijų reikšmių ir parametrų</w:t>
      </w:r>
      <w:r w:rsidR="00CA7975" w:rsidRPr="00E301A5">
        <w:t xml:space="preserve"> ir, gavęs Užsakovo pretenziją, neištaiso pažeidimų</w:t>
      </w:r>
      <w:r w:rsidRPr="00E301A5">
        <w:t>;</w:t>
      </w:r>
      <w:bookmarkEnd w:id="499"/>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1fyl9w3" w:colFirst="0" w:colLast="0"/>
      <w:bookmarkStart w:id="501" w:name="_Ref88654800"/>
      <w:bookmarkEnd w:id="500"/>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1"/>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2" w:name="_3zy8sjw" w:colFirst="0" w:colLast="0"/>
      <w:bookmarkStart w:id="503" w:name="_Ref93695543"/>
      <w:bookmarkEnd w:id="502"/>
      <w:r w:rsidRPr="00E301A5">
        <w:t>padaro kitą Sutarties pažeidimą, kuris atitinka esminio Sutarties pažeidimo požymius, nurodytus Lietuvos Respublikos civiliniame kodekse, ir, gavęs Užsakovo pretenziją, neištaiso pažeidimo;</w:t>
      </w:r>
      <w:bookmarkEnd w:id="503"/>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4"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4"/>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5" w:name="_2f3j2rp" w:colFirst="0" w:colLast="0"/>
      <w:bookmarkStart w:id="506" w:name="_Ref88654847"/>
      <w:bookmarkEnd w:id="505"/>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7"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6"/>
      <w:bookmarkEnd w:id="507"/>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u8tczi" w:colFirst="0" w:colLast="0"/>
      <w:bookmarkStart w:id="509" w:name="_Ref88654857"/>
      <w:bookmarkEnd w:id="508"/>
      <w:r w:rsidRPr="00E301A5">
        <w:t xml:space="preserve">Užsakovas privalo vienašališkai ne teismo tvarka nutraukti Susitarimą, jeigu Susitarimas buvo sudarytas </w:t>
      </w:r>
      <w:r w:rsidRPr="00E301A5">
        <w:lastRenderedPageBreak/>
        <w:t xml:space="preserve">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09"/>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0" w:name="_Toc141972303"/>
      <w:r w:rsidRPr="00E301A5">
        <w:rPr>
          <w:color w:val="auto"/>
        </w:rPr>
        <w:t>Sutarties nutraukimas Rangovo iniciatyva</w:t>
      </w:r>
      <w:bookmarkEnd w:id="510"/>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1tdr5v4" w:colFirst="0" w:colLast="0"/>
      <w:bookmarkStart w:id="512" w:name="_Ref88654892"/>
      <w:bookmarkEnd w:id="511"/>
      <w:r w:rsidRPr="00E301A5">
        <w:t>Rangovas turi teisę vienašališkai ne teismo tvarka nutraukti Sutartį, jeigu:</w:t>
      </w:r>
      <w:bookmarkEnd w:id="512"/>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3" w:name="_4ddeoix" w:colFirst="0" w:colLast="0"/>
      <w:bookmarkStart w:id="514" w:name="_Ref88654900"/>
      <w:bookmarkEnd w:id="513"/>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4"/>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5"/>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6"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6"/>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 xml:space="preserve">punkte nurodytos aplinkybės yra susijusios tik su atskira Dalimi arba atskiru Susitarimu, Rangovas turi teisę nutraukti Sutartį tik tos Dalies atžvilgiu arba nutraukti tik tokį </w:t>
      </w:r>
      <w:r w:rsidR="006B7EDE" w:rsidRPr="00E301A5">
        <w:t>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7" w:name="_Toc141972304"/>
      <w:bookmarkStart w:id="518" w:name="_Ref89050503"/>
      <w:r>
        <w:t>Sutarties nutraukimas Šalių susitarimu</w:t>
      </w:r>
      <w:bookmarkEnd w:id="517"/>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19" w:name="_Ref133409227"/>
      <w:bookmarkStart w:id="520" w:name="_Toc141972305"/>
      <w:r w:rsidRPr="00E301A5">
        <w:rPr>
          <w:color w:val="auto"/>
        </w:rPr>
        <w:t>Šalių teisės ir pareigos Sutarties nutraukimo atveju</w:t>
      </w:r>
      <w:bookmarkEnd w:id="518"/>
      <w:bookmarkEnd w:id="519"/>
      <w:bookmarkEnd w:id="520"/>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1"/>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2" w:name="_17nz8yj" w:colFirst="0" w:colLast="0"/>
      <w:bookmarkStart w:id="523" w:name="_Ref88654561"/>
      <w:bookmarkEnd w:id="52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4" w:name="_Ref93869265"/>
      <w:r w:rsidRPr="00E301A5">
        <w:t>Nutraukus Sutartį</w:t>
      </w:r>
      <w:r w:rsidR="006B7EDE" w:rsidRPr="00E301A5">
        <w:t>, Rangovas privalo:</w:t>
      </w:r>
      <w:bookmarkEnd w:id="524"/>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5" w:name="_3rnmrmc" w:colFirst="0" w:colLast="0"/>
      <w:bookmarkStart w:id="526" w:name="_Ref88654960"/>
      <w:bookmarkEnd w:id="52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w:t>
      </w:r>
      <w:r w:rsidR="006A55BB" w:rsidRPr="00E301A5">
        <w:lastRenderedPageBreak/>
        <w:t xml:space="preserve">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6"/>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7" w:name="_26sx1u5" w:colFirst="0" w:colLast="0"/>
      <w:bookmarkStart w:id="528" w:name="_Ref88654927"/>
      <w:bookmarkEnd w:id="527"/>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8"/>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29" w:name="_ly7c1y" w:colFirst="0" w:colLast="0"/>
      <w:bookmarkStart w:id="530" w:name="_Ref89167709"/>
      <w:bookmarkEnd w:id="52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0"/>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Ref89166275"/>
      <w:bookmarkStart w:id="532"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2"/>
    </w:p>
    <w:p w14:paraId="000003D4" w14:textId="77777777" w:rsidR="00133358" w:rsidRPr="00E301A5" w:rsidRDefault="006B7EDE" w:rsidP="009007EB">
      <w:pPr>
        <w:pStyle w:val="Antrat1"/>
      </w:pPr>
      <w:bookmarkStart w:id="533" w:name="_Ref90407939"/>
      <w:bookmarkStart w:id="534" w:name="_Toc141972306"/>
      <w:r w:rsidRPr="00E301A5">
        <w:t>Bendravimo tvarka ir kalba</w:t>
      </w:r>
      <w:bookmarkEnd w:id="533"/>
      <w:bookmarkEnd w:id="534"/>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w:t>
      </w:r>
      <w:r w:rsidRPr="00E301A5">
        <w:t>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5" w:name="_1l354xk" w:colFirst="0" w:colLast="0"/>
      <w:bookmarkStart w:id="536" w:name="_Ref88646977"/>
      <w:bookmarkEnd w:id="53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6"/>
    </w:p>
    <w:p w14:paraId="3BCCB821" w14:textId="77777777" w:rsidR="008F6CCF" w:rsidRPr="00E301A5" w:rsidRDefault="006B7EDE" w:rsidP="00EB5EEB">
      <w:pPr>
        <w:widowControl w:val="0"/>
        <w:numPr>
          <w:ilvl w:val="1"/>
          <w:numId w:val="2"/>
        </w:numPr>
        <w:spacing w:before="96" w:after="96"/>
      </w:pPr>
      <w:bookmarkStart w:id="537" w:name="_452snld" w:colFirst="0" w:colLast="0"/>
      <w:bookmarkStart w:id="538" w:name="_Ref88646985"/>
      <w:bookmarkEnd w:id="537"/>
      <w:r w:rsidRPr="00E301A5">
        <w:t>Jeigu pranešimas siunčiamas el. paštu, laikoma, kad gavėjas jį gavo kitą darbo dieną.</w:t>
      </w:r>
      <w:bookmarkEnd w:id="538"/>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39" w:name="_Toc141972307"/>
      <w:r w:rsidRPr="009007EB">
        <w:t>Taikoma teisė</w:t>
      </w:r>
      <w:bookmarkEnd w:id="539"/>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0" w:name="_Ref88656660"/>
      <w:bookmarkStart w:id="541" w:name="_Toc141972308"/>
      <w:r w:rsidRPr="00E301A5">
        <w:t>Pretenzijos ir ginčų sprendimas</w:t>
      </w:r>
      <w:bookmarkEnd w:id="540"/>
      <w:bookmarkEnd w:id="541"/>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 xml:space="preserve">Jeigu Šalys taikiai neišsprendžia ginčo per 30 dienų (arba per kitą Šalių sutartą terminą) po to, kai Šalis gauna kitos Šalies pretenziją pagal šį straipsnį, arba jeigu viena iš Šalių nevykdo Šalių vadovų sprendimo, arba jeigu nepradedamos </w:t>
      </w:r>
      <w:r w:rsidRPr="00E301A5">
        <w:lastRenderedPageBreak/>
        <w:t>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2" w:name="_Toc141972309"/>
      <w:r w:rsidRPr="00E301A5">
        <w:t>Sutarties sudarymas</w:t>
      </w:r>
      <w:r w:rsidR="00EA5B8E">
        <w:t>,</w:t>
      </w:r>
      <w:r w:rsidRPr="00E301A5">
        <w:t xml:space="preserve"> įsigaliojimas</w:t>
      </w:r>
      <w:r w:rsidR="00EA5B8E">
        <w:t xml:space="preserve"> ir pabaiga</w:t>
      </w:r>
      <w:bookmarkEnd w:id="542"/>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3"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3"/>
      <w:r w:rsidRPr="00F018BB">
        <w:t>pasirašo Specialiąsias sąlygas. Jeigu Šalys šiuos dokumentus pasirašo ne vienu metu, Sutartis laikoma sudaryta tą dieną, kai Specialiąsias sąlygas</w:t>
      </w:r>
      <w:r w:rsidRPr="00E301A5">
        <w:t xml:space="preserve"> pasirašo paskutinioji Šalis.</w:t>
      </w:r>
    </w:p>
    <w:p w14:paraId="000003E8" w14:textId="2C12815D" w:rsidR="00133358" w:rsidRPr="00E301A5" w:rsidRDefault="006B7EDE" w:rsidP="00EB5EEB">
      <w:pPr>
        <w:widowControl w:val="0"/>
        <w:numPr>
          <w:ilvl w:val="1"/>
          <w:numId w:val="2"/>
        </w:numPr>
        <w:spacing w:before="96" w:after="96"/>
      </w:pPr>
      <w:bookmarkStart w:id="544"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4"/>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A8D9F" w14:textId="77777777" w:rsidR="00954AA4" w:rsidRDefault="00954AA4">
      <w:pPr>
        <w:spacing w:after="0" w:line="240" w:lineRule="auto"/>
      </w:pPr>
      <w:r>
        <w:separator/>
      </w:r>
    </w:p>
    <w:p w14:paraId="4CC7BFB6" w14:textId="77777777" w:rsidR="00954AA4" w:rsidRDefault="00954AA4"/>
    <w:p w14:paraId="261296BE" w14:textId="77777777" w:rsidR="00954AA4" w:rsidRDefault="00954AA4" w:rsidP="00360124"/>
  </w:endnote>
  <w:endnote w:type="continuationSeparator" w:id="0">
    <w:p w14:paraId="1EE6EBAC" w14:textId="77777777" w:rsidR="00954AA4" w:rsidRDefault="00954AA4">
      <w:pPr>
        <w:spacing w:after="0" w:line="240" w:lineRule="auto"/>
      </w:pPr>
      <w:r>
        <w:continuationSeparator/>
      </w:r>
    </w:p>
    <w:p w14:paraId="1BEBE45A" w14:textId="77777777" w:rsidR="00954AA4" w:rsidRDefault="00954AA4"/>
    <w:p w14:paraId="43A41362" w14:textId="77777777" w:rsidR="00954AA4" w:rsidRDefault="00954AA4" w:rsidP="00360124"/>
  </w:endnote>
  <w:endnote w:type="continuationNotice" w:id="1">
    <w:p w14:paraId="735A4739" w14:textId="77777777" w:rsidR="00954AA4" w:rsidRDefault="00954AA4">
      <w:pPr>
        <w:spacing w:after="0" w:line="240" w:lineRule="auto"/>
      </w:pPr>
    </w:p>
    <w:p w14:paraId="696B499E" w14:textId="77777777" w:rsidR="00954AA4" w:rsidRDefault="00954AA4"/>
    <w:p w14:paraId="53F4329A" w14:textId="77777777" w:rsidR="00954AA4" w:rsidRDefault="00954AA4"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04C23" w14:textId="77777777" w:rsidR="00954AA4" w:rsidRDefault="00954AA4">
      <w:pPr>
        <w:spacing w:after="0" w:line="240" w:lineRule="auto"/>
      </w:pPr>
      <w:r>
        <w:separator/>
      </w:r>
    </w:p>
    <w:p w14:paraId="4B45AF89" w14:textId="77777777" w:rsidR="00954AA4" w:rsidRDefault="00954AA4"/>
    <w:p w14:paraId="4B6BE5EC" w14:textId="77777777" w:rsidR="00954AA4" w:rsidRDefault="00954AA4" w:rsidP="00360124"/>
  </w:footnote>
  <w:footnote w:type="continuationSeparator" w:id="0">
    <w:p w14:paraId="5FA9B4C9" w14:textId="77777777" w:rsidR="00954AA4" w:rsidRDefault="00954AA4">
      <w:pPr>
        <w:spacing w:after="0" w:line="240" w:lineRule="auto"/>
      </w:pPr>
      <w:r>
        <w:continuationSeparator/>
      </w:r>
    </w:p>
    <w:p w14:paraId="0C897AE9" w14:textId="77777777" w:rsidR="00954AA4" w:rsidRDefault="00954AA4"/>
    <w:p w14:paraId="113CE1BD" w14:textId="77777777" w:rsidR="00954AA4" w:rsidRDefault="00954AA4" w:rsidP="00360124"/>
  </w:footnote>
  <w:footnote w:type="continuationNotice" w:id="1">
    <w:p w14:paraId="69458D34" w14:textId="77777777" w:rsidR="00954AA4" w:rsidRDefault="00954AA4">
      <w:pPr>
        <w:spacing w:after="0" w:line="240" w:lineRule="auto"/>
      </w:pPr>
    </w:p>
    <w:p w14:paraId="2C46FD47" w14:textId="77777777" w:rsidR="00954AA4" w:rsidRDefault="00954AA4"/>
    <w:p w14:paraId="3A6F4A29" w14:textId="77777777" w:rsidR="00954AA4" w:rsidRDefault="00954AA4"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66C"/>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9AF"/>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E7F"/>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038"/>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8BE"/>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7E3"/>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703"/>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9F4"/>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4EF1"/>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6D30"/>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3DA"/>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4B11"/>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4CDB"/>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599"/>
    <w:rsid w:val="008A6D09"/>
    <w:rsid w:val="008A7139"/>
    <w:rsid w:val="008A7B7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267"/>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4AA4"/>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7AB"/>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17C6E"/>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309D"/>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4EA"/>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102"/>
    <w:rsid w:val="00ED4C32"/>
    <w:rsid w:val="00ED4C41"/>
    <w:rsid w:val="00ED510C"/>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A05"/>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09FC"/>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5</Pages>
  <Words>185390</Words>
  <Characters>105673</Characters>
  <Application>Microsoft Office Word</Application>
  <DocSecurity>0</DocSecurity>
  <Lines>880</Lines>
  <Paragraphs>58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90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Aurimas Baigys</cp:lastModifiedBy>
  <cp:revision>5</cp:revision>
  <cp:lastPrinted>2021-12-16T20:35:00Z</cp:lastPrinted>
  <dcterms:created xsi:type="dcterms:W3CDTF">2025-04-04T08:28:00Z</dcterms:created>
  <dcterms:modified xsi:type="dcterms:W3CDTF">2025-09-2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